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923" w:rsidRDefault="00032923"/>
    <w:tbl>
      <w:tblPr>
        <w:tblStyle w:val="TableGrid"/>
        <w:tblpPr w:leftFromText="180" w:rightFromText="180" w:vertAnchor="page" w:horzAnchor="margin" w:tblpY="1051"/>
        <w:tblW w:w="0" w:type="auto"/>
        <w:tblLayout w:type="fixed"/>
        <w:tblLook w:val="04A0" w:firstRow="1" w:lastRow="0" w:firstColumn="1" w:lastColumn="0" w:noHBand="0" w:noVBand="1"/>
      </w:tblPr>
      <w:tblGrid>
        <w:gridCol w:w="9625"/>
      </w:tblGrid>
      <w:tr w:rsidR="00032923" w:rsidTr="00032923">
        <w:trPr>
          <w:trHeight w:val="443"/>
        </w:trPr>
        <w:tc>
          <w:tcPr>
            <w:tcW w:w="9625" w:type="dxa"/>
            <w:tcBorders>
              <w:top w:val="dotted" w:sz="4" w:space="0" w:color="auto"/>
              <w:left w:val="single" w:sz="4" w:space="0" w:color="FFFFFF" w:themeColor="background1"/>
              <w:right w:val="nil"/>
            </w:tcBorders>
          </w:tcPr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10"/>
                <w:szCs w:val="34"/>
              </w:rPr>
            </w:pPr>
          </w:p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</w:pPr>
            <w:r w:rsidRPr="00032923"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  <w:t>UNIVERZITET CRNE GORE I ARHITEKTONSKI FAKULTET U PODGORICI</w:t>
            </w:r>
          </w:p>
          <w:p w:rsidR="00032923" w:rsidRPr="00032923" w:rsidRDefault="00032923" w:rsidP="00032923">
            <w:pPr>
              <w:rPr>
                <w:rFonts w:ascii="ISOCPEUR" w:hAnsi="ISOCPEUR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 xml:space="preserve">Studije : </w:t>
            </w:r>
            <w:r w:rsidRPr="00032923">
              <w:rPr>
                <w:rFonts w:ascii="ISOCPEUR" w:hAnsi="ISOCPEUR"/>
                <w:b/>
                <w:sz w:val="24"/>
              </w:rPr>
              <w:t xml:space="preserve">Osnovne 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sz w:val="24"/>
              </w:rPr>
              <w:t xml:space="preserve">Studijska godina: </w:t>
            </w:r>
            <w:r w:rsidRPr="00032923">
              <w:rPr>
                <w:rFonts w:ascii="ISOCPEUR" w:hAnsi="ISOCPEUR"/>
                <w:b/>
                <w:sz w:val="24"/>
              </w:rPr>
              <w:t>2017/18.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>Predmet:</w:t>
            </w:r>
          </w:p>
          <w:p w:rsidR="00032923" w:rsidRDefault="00032923" w:rsidP="00032923">
            <w:pPr>
              <w:rPr>
                <w:rFonts w:ascii="ISOCPEUR" w:hAnsi="ISOCPEUR"/>
                <w:b/>
              </w:rPr>
            </w:pPr>
            <w:r w:rsidRPr="00032923">
              <w:rPr>
                <w:rFonts w:ascii="ISOCPEUR" w:hAnsi="ISOCPEUR"/>
              </w:rPr>
              <w:t>Predmetni nastavnik:</w:t>
            </w:r>
          </w:p>
        </w:tc>
      </w:tr>
    </w:tbl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12"/>
          <w:szCs w:val="34"/>
        </w:rPr>
      </w:pPr>
      <w:r>
        <w:rPr>
          <w:rFonts w:ascii="ISOCPEUR" w:hAnsi="ISOCPEUR"/>
          <w:b/>
          <w:color w:val="262626" w:themeColor="text1" w:themeTint="D9"/>
          <w:sz w:val="24"/>
          <w:szCs w:val="34"/>
        </w:rPr>
        <w:t xml:space="preserve"> </w:t>
      </w:r>
    </w:p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24"/>
          <w:szCs w:val="34"/>
        </w:rPr>
      </w:pPr>
      <w:r w:rsidRPr="00032923">
        <w:rPr>
          <w:rFonts w:ascii="ISOCPEUR" w:hAnsi="ISOCPEUR"/>
          <w:b/>
          <w:color w:val="262626" w:themeColor="text1" w:themeTint="D9"/>
          <w:sz w:val="20"/>
          <w:szCs w:val="34"/>
        </w:rPr>
        <w:t>IZVJEŠTAJ O REALIZACIJI PRAKTIČNE NASTAVE</w:t>
      </w:r>
    </w:p>
    <w:p w:rsidR="00032923" w:rsidRDefault="00032923" w:rsidP="00372B88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CD3263" w:rsidRDefault="00CD3263" w:rsidP="00032923"/>
    <w:p w:rsidR="00CD3263" w:rsidRDefault="00CD3263" w:rsidP="00032923"/>
    <w:p w:rsidR="00CD3263" w:rsidRDefault="00CD3263" w:rsidP="00032923"/>
    <w:p w:rsidR="00CD3263" w:rsidRDefault="00CD3263" w:rsidP="00032923">
      <w:bookmarkStart w:id="0" w:name="_GoBack"/>
      <w:bookmarkEnd w:id="0"/>
    </w:p>
    <w:p w:rsidR="00CD3263" w:rsidRDefault="00CD3263" w:rsidP="00032923"/>
    <w:p w:rsidR="00032923" w:rsidRDefault="00032923" w:rsidP="00032923"/>
    <w:p w:rsidR="00235F67" w:rsidRPr="00032923" w:rsidRDefault="00032923" w:rsidP="00032923">
      <w:pPr>
        <w:tabs>
          <w:tab w:val="left" w:pos="8080"/>
        </w:tabs>
        <w:jc w:val="right"/>
        <w:rPr>
          <w:rFonts w:ascii="ISOCPEUR" w:hAnsi="ISOCPEUR"/>
        </w:rPr>
      </w:pPr>
      <w:r w:rsidRPr="00032923">
        <w:rPr>
          <w:rFonts w:ascii="ISOCPEUR" w:hAnsi="ISOCPEUR"/>
        </w:rPr>
        <w:t>Potpis predmetnog nastavnika</w:t>
      </w:r>
    </w:p>
    <w:sectPr w:rsidR="00235F67" w:rsidRPr="00032923" w:rsidSect="001F2146">
      <w:pgSz w:w="12240" w:h="15840"/>
      <w:pgMar w:top="630" w:right="1080" w:bottom="36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7904" w:rsidRDefault="004A7904" w:rsidP="00AF7D9D">
      <w:pPr>
        <w:spacing w:after="0" w:line="240" w:lineRule="auto"/>
      </w:pPr>
      <w:r>
        <w:separator/>
      </w:r>
    </w:p>
  </w:endnote>
  <w:endnote w:type="continuationSeparator" w:id="0">
    <w:p w:rsidR="004A7904" w:rsidRDefault="004A7904" w:rsidP="00AF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SOCPEUR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7904" w:rsidRDefault="004A7904" w:rsidP="00AF7D9D">
      <w:pPr>
        <w:spacing w:after="0" w:line="240" w:lineRule="auto"/>
      </w:pPr>
      <w:r>
        <w:separator/>
      </w:r>
    </w:p>
  </w:footnote>
  <w:footnote w:type="continuationSeparator" w:id="0">
    <w:p w:rsidR="004A7904" w:rsidRDefault="004A7904" w:rsidP="00AF7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57E10"/>
    <w:multiLevelType w:val="hybridMultilevel"/>
    <w:tmpl w:val="E0C6A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84511"/>
    <w:multiLevelType w:val="hybridMultilevel"/>
    <w:tmpl w:val="BD7E1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651115"/>
    <w:multiLevelType w:val="hybridMultilevel"/>
    <w:tmpl w:val="B6160FC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DF0C4C"/>
    <w:multiLevelType w:val="hybridMultilevel"/>
    <w:tmpl w:val="6AB05E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B84632">
      <w:numFmt w:val="bullet"/>
      <w:lvlText w:val="-"/>
      <w:lvlJc w:val="left"/>
      <w:pPr>
        <w:ind w:left="1440" w:hanging="360"/>
      </w:pPr>
      <w:rPr>
        <w:rFonts w:ascii="ISOCPEUR" w:eastAsiaTheme="minorHAnsi" w:hAnsi="ISOCPEUR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MDSxMDQzMTIzMzFU0lEKTi0uzszPAykwqgUAhMvjSywAAAA="/>
  </w:docVars>
  <w:rsids>
    <w:rsidRoot w:val="002E2F66"/>
    <w:rsid w:val="000067A7"/>
    <w:rsid w:val="00022B29"/>
    <w:rsid w:val="00032923"/>
    <w:rsid w:val="000345E8"/>
    <w:rsid w:val="00035232"/>
    <w:rsid w:val="00042ECB"/>
    <w:rsid w:val="00137079"/>
    <w:rsid w:val="001A163A"/>
    <w:rsid w:val="001A2B95"/>
    <w:rsid w:val="001D1955"/>
    <w:rsid w:val="001F2146"/>
    <w:rsid w:val="00235F67"/>
    <w:rsid w:val="00247CF0"/>
    <w:rsid w:val="00277C35"/>
    <w:rsid w:val="002C7711"/>
    <w:rsid w:val="002E2F66"/>
    <w:rsid w:val="00305D56"/>
    <w:rsid w:val="003706A1"/>
    <w:rsid w:val="00372B88"/>
    <w:rsid w:val="0037599F"/>
    <w:rsid w:val="003A49BF"/>
    <w:rsid w:val="003B7E84"/>
    <w:rsid w:val="003D3A85"/>
    <w:rsid w:val="004048AC"/>
    <w:rsid w:val="0041108F"/>
    <w:rsid w:val="0046395B"/>
    <w:rsid w:val="004670F0"/>
    <w:rsid w:val="004A7904"/>
    <w:rsid w:val="005071D3"/>
    <w:rsid w:val="00517216"/>
    <w:rsid w:val="005563A2"/>
    <w:rsid w:val="00586549"/>
    <w:rsid w:val="005C214D"/>
    <w:rsid w:val="0068202E"/>
    <w:rsid w:val="006879CF"/>
    <w:rsid w:val="006A30FC"/>
    <w:rsid w:val="006D2CA8"/>
    <w:rsid w:val="006D7B9B"/>
    <w:rsid w:val="00755A0B"/>
    <w:rsid w:val="00791CE4"/>
    <w:rsid w:val="007A7E02"/>
    <w:rsid w:val="007B01D2"/>
    <w:rsid w:val="007D5DCB"/>
    <w:rsid w:val="007E0BB0"/>
    <w:rsid w:val="007F719F"/>
    <w:rsid w:val="007F786D"/>
    <w:rsid w:val="00822A21"/>
    <w:rsid w:val="00872B0F"/>
    <w:rsid w:val="008816CF"/>
    <w:rsid w:val="008976D1"/>
    <w:rsid w:val="008F2B19"/>
    <w:rsid w:val="008F5429"/>
    <w:rsid w:val="00945D90"/>
    <w:rsid w:val="0097699A"/>
    <w:rsid w:val="00984E33"/>
    <w:rsid w:val="009850BC"/>
    <w:rsid w:val="00A05F7A"/>
    <w:rsid w:val="00A33BCC"/>
    <w:rsid w:val="00A8093E"/>
    <w:rsid w:val="00AA7159"/>
    <w:rsid w:val="00AC09CE"/>
    <w:rsid w:val="00AF7D9D"/>
    <w:rsid w:val="00B022AF"/>
    <w:rsid w:val="00B16DBB"/>
    <w:rsid w:val="00B60B11"/>
    <w:rsid w:val="00BA3F1D"/>
    <w:rsid w:val="00BA3F1F"/>
    <w:rsid w:val="00BA6C29"/>
    <w:rsid w:val="00BB0148"/>
    <w:rsid w:val="00BB1343"/>
    <w:rsid w:val="00BD3451"/>
    <w:rsid w:val="00C02D53"/>
    <w:rsid w:val="00C47FB9"/>
    <w:rsid w:val="00C92E35"/>
    <w:rsid w:val="00CD3263"/>
    <w:rsid w:val="00CE6466"/>
    <w:rsid w:val="00CF508C"/>
    <w:rsid w:val="00D4370F"/>
    <w:rsid w:val="00D84FAE"/>
    <w:rsid w:val="00DA76A9"/>
    <w:rsid w:val="00E16030"/>
    <w:rsid w:val="00E70C10"/>
    <w:rsid w:val="00E743A2"/>
    <w:rsid w:val="00E80B8C"/>
    <w:rsid w:val="00E838FD"/>
    <w:rsid w:val="00F02E0A"/>
    <w:rsid w:val="00F2049A"/>
    <w:rsid w:val="00F435CB"/>
    <w:rsid w:val="00F70E2B"/>
    <w:rsid w:val="00FB2565"/>
    <w:rsid w:val="00FD4E49"/>
    <w:rsid w:val="00FD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0916C6-3CD3-48C9-B188-BFF0C3A1C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4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1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D9D"/>
  </w:style>
  <w:style w:type="paragraph" w:styleId="Footer">
    <w:name w:val="footer"/>
    <w:basedOn w:val="Normal"/>
    <w:link w:val="Foot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D34EA-F89C-4B69-B83E-7F44ECB1A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cp:lastPrinted>2017-12-09T15:28:00Z</cp:lastPrinted>
  <dcterms:created xsi:type="dcterms:W3CDTF">2017-12-09T17:43:00Z</dcterms:created>
  <dcterms:modified xsi:type="dcterms:W3CDTF">2017-12-09T17:43:00Z</dcterms:modified>
</cp:coreProperties>
</file>